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E8CE8" w14:textId="77777777" w:rsidR="00154488" w:rsidRDefault="00154488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</w:p>
    <w:p w14:paraId="2E4929D4" w14:textId="457B865E" w:rsidR="0074178B" w:rsidRPr="008274BB" w:rsidRDefault="0074178B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  <w:r w:rsidRPr="008274BB">
        <w:rPr>
          <w:noProof/>
          <w:sz w:val="28"/>
          <w:szCs w:val="28"/>
        </w:rPr>
        <w:drawing>
          <wp:anchor distT="36576" distB="36576" distL="36576" distR="36576" simplePos="0" relativeHeight="251663360" behindDoc="1" locked="0" layoutInCell="1" allowOverlap="1" wp14:anchorId="6BDA73C7" wp14:editId="484A12FA">
            <wp:simplePos x="0" y="0"/>
            <wp:positionH relativeFrom="column">
              <wp:posOffset>-57150</wp:posOffset>
            </wp:positionH>
            <wp:positionV relativeFrom="paragraph">
              <wp:posOffset>-457200</wp:posOffset>
            </wp:positionV>
            <wp:extent cx="1314450" cy="1379968"/>
            <wp:effectExtent l="0" t="0" r="0" b="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7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74BB">
        <w:rPr>
          <w:rFonts w:ascii="Britannic Bold" w:hAnsi="Britannic Bold"/>
          <w:sz w:val="52"/>
          <w:szCs w:val="52"/>
          <w:u w:val="single"/>
        </w:rPr>
        <w:t>Upsilon Phi Delta</w:t>
      </w:r>
    </w:p>
    <w:p w14:paraId="7DF3858C" w14:textId="77777777" w:rsidR="008274BB" w:rsidRPr="008274BB" w:rsidRDefault="008274BB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A7C606F" w14:textId="77777777" w:rsidR="002F0167" w:rsidRDefault="002F0167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6C3C7035" w14:textId="77777777" w:rsidR="00154488" w:rsidRDefault="00154488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5ADE380" w14:textId="62478168" w:rsidR="0074178B" w:rsidRPr="008274BB" w:rsidRDefault="0074178B" w:rsidP="0074178B">
      <w:pPr>
        <w:spacing w:line="240" w:lineRule="auto"/>
        <w:contextualSpacing/>
        <w:jc w:val="center"/>
        <w:rPr>
          <w:sz w:val="28"/>
          <w:szCs w:val="28"/>
        </w:rPr>
      </w:pPr>
      <w:r w:rsidRPr="008274BB">
        <w:rPr>
          <w:sz w:val="28"/>
          <w:szCs w:val="28"/>
        </w:rPr>
        <w:t>Check out Upsilon Phi Delta at:</w:t>
      </w:r>
    </w:p>
    <w:p w14:paraId="7AFD5B72" w14:textId="77777777" w:rsidR="0074178B" w:rsidRPr="008274BB" w:rsidRDefault="0074178B" w:rsidP="0074178B">
      <w:pPr>
        <w:jc w:val="center"/>
        <w:rPr>
          <w:rFonts w:ascii="Britannic Bold" w:hAnsi="Britannic Bold"/>
          <w:sz w:val="32"/>
          <w:szCs w:val="52"/>
          <w:u w:val="single"/>
        </w:rPr>
      </w:pPr>
      <w:hyperlink r:id="rId11" w:tgtFrame="_blank" w:history="1">
        <w:r w:rsidRPr="008274BB">
          <w:rPr>
            <w:rStyle w:val="Hyperlink"/>
            <w:rFonts w:ascii="Calibri" w:hAnsi="Calibri" w:cs="Calibri"/>
            <w:sz w:val="24"/>
            <w:szCs w:val="24"/>
            <w:bdr w:val="none" w:sz="0" w:space="0" w:color="auto" w:frame="1"/>
            <w:shd w:val="clear" w:color="auto" w:fill="FFFFFF"/>
          </w:rPr>
          <w:t>https://www.towson.edu/chp/departments/health-sciences/undergrad/health-care/resources/honor-society.html</w:t>
        </w:r>
      </w:hyperlink>
    </w:p>
    <w:p w14:paraId="1A181C28" w14:textId="77777777" w:rsidR="00D762FE" w:rsidRDefault="00D762FE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4AA1C39" w14:textId="3EC02441" w:rsidR="0074178B" w:rsidRDefault="0074178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  <w:r w:rsidRPr="008274BB">
        <w:rPr>
          <w:rFonts w:ascii="Britannic Bold" w:hAnsi="Britannic Bold"/>
          <w:sz w:val="36"/>
          <w:szCs w:val="56"/>
          <w:u w:val="single"/>
        </w:rPr>
        <w:t>Eligibility for the Upsilon Phi Delta Honor Society</w:t>
      </w:r>
    </w:p>
    <w:p w14:paraId="6627CF97" w14:textId="77777777" w:rsidR="008274BB" w:rsidRPr="008274BB" w:rsidRDefault="008274B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E5E009F" w14:textId="007EE3A2" w:rsidR="00183059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 xml:space="preserve">Students are selected </w:t>
      </w:r>
      <w:r w:rsidR="002E71E0">
        <w:rPr>
          <w:sz w:val="32"/>
          <w:szCs w:val="32"/>
        </w:rPr>
        <w:t xml:space="preserve">for the Honor Society </w:t>
      </w:r>
      <w:r w:rsidRPr="008274BB">
        <w:rPr>
          <w:sz w:val="32"/>
          <w:szCs w:val="32"/>
        </w:rPr>
        <w:t xml:space="preserve">on the basis of </w:t>
      </w:r>
      <w:r w:rsidR="002E71E0" w:rsidRPr="002F0167">
        <w:rPr>
          <w:b/>
          <w:bCs/>
          <w:sz w:val="32"/>
          <w:szCs w:val="32"/>
        </w:rPr>
        <w:t>outstanding scholarship</w:t>
      </w:r>
      <w:r w:rsidRPr="008274BB">
        <w:rPr>
          <w:sz w:val="32"/>
          <w:szCs w:val="32"/>
        </w:rPr>
        <w:t xml:space="preserve">. </w:t>
      </w:r>
    </w:p>
    <w:p w14:paraId="1629B158" w14:textId="77777777" w:rsidR="00774A04" w:rsidRDefault="00774A04" w:rsidP="0074178B">
      <w:pPr>
        <w:contextualSpacing/>
        <w:rPr>
          <w:sz w:val="32"/>
          <w:szCs w:val="32"/>
        </w:rPr>
      </w:pPr>
    </w:p>
    <w:p w14:paraId="6D09A1A1" w14:textId="30C52503" w:rsidR="0074178B" w:rsidRPr="008274BB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>Academic requirements include:</w:t>
      </w:r>
    </w:p>
    <w:p w14:paraId="41A18CF1" w14:textId="6C874A58" w:rsidR="00F75606" w:rsidRPr="00B54740" w:rsidRDefault="002E71E0" w:rsidP="00F756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Completion of </w:t>
      </w:r>
      <w:r w:rsidR="00F75606" w:rsidRPr="00F75606">
        <w:rPr>
          <w:sz w:val="32"/>
          <w:szCs w:val="32"/>
        </w:rPr>
        <w:t xml:space="preserve">at least 18 upper-level credits (300 or 400) within the </w:t>
      </w:r>
      <w:r>
        <w:rPr>
          <w:sz w:val="32"/>
          <w:szCs w:val="32"/>
        </w:rPr>
        <w:t xml:space="preserve">72-credit </w:t>
      </w:r>
      <w:r w:rsidR="00F75606" w:rsidRPr="00F75606">
        <w:rPr>
          <w:rFonts w:cstheme="minorHAnsi"/>
          <w:sz w:val="32"/>
          <w:szCs w:val="32"/>
        </w:rPr>
        <w:t>major (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HCMN, AHLT, MNGT, MKT</w:t>
      </w:r>
      <w:r w:rsidR="00205097">
        <w:rPr>
          <w:rFonts w:eastAsia="Times New Roman" w:cstheme="minorHAnsi"/>
          <w:color w:val="000000"/>
          <w:sz w:val="32"/>
          <w:szCs w:val="32"/>
        </w:rPr>
        <w:t>G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, FIN, &amp; ENGL)</w:t>
      </w:r>
    </w:p>
    <w:p w14:paraId="24EB5359" w14:textId="77777777" w:rsidR="00B54740" w:rsidRPr="00F75606" w:rsidRDefault="00B54740" w:rsidP="00B54740">
      <w:pPr>
        <w:pStyle w:val="ListParagraph"/>
        <w:rPr>
          <w:sz w:val="32"/>
          <w:szCs w:val="32"/>
        </w:rPr>
      </w:pPr>
    </w:p>
    <w:p w14:paraId="4D38B604" w14:textId="2AE6E23E" w:rsidR="0074178B" w:rsidRPr="002C1C06" w:rsidRDefault="002E71E0" w:rsidP="002C1C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</w:t>
      </w:r>
      <w:r w:rsidR="0074178B" w:rsidRPr="00F75606">
        <w:rPr>
          <w:sz w:val="32"/>
          <w:szCs w:val="32"/>
        </w:rPr>
        <w:t xml:space="preserve"> </w:t>
      </w:r>
      <w:r w:rsidR="0074178B" w:rsidRPr="0094500F">
        <w:rPr>
          <w:rFonts w:cstheme="minorHAnsi"/>
          <w:sz w:val="32"/>
          <w:szCs w:val="32"/>
        </w:rPr>
        <w:t>GPA of 3.5 or higher in</w:t>
      </w:r>
      <w:r w:rsidR="00BB081D">
        <w:rPr>
          <w:rFonts w:cstheme="minorHAnsi"/>
          <w:sz w:val="32"/>
          <w:szCs w:val="32"/>
        </w:rPr>
        <w:t xml:space="preserve"> coursework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to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date in</w:t>
      </w:r>
      <w:r w:rsidR="0074178B" w:rsidRPr="0094500F">
        <w:rPr>
          <w:rFonts w:cstheme="minorHAnsi"/>
          <w:sz w:val="32"/>
          <w:szCs w:val="32"/>
        </w:rPr>
        <w:t xml:space="preserve"> the </w:t>
      </w:r>
      <w:r w:rsidRPr="002C1C06">
        <w:rPr>
          <w:rFonts w:cstheme="minorHAnsi"/>
          <w:sz w:val="32"/>
          <w:szCs w:val="32"/>
        </w:rPr>
        <w:t xml:space="preserve">72-credit </w:t>
      </w:r>
      <w:r w:rsidR="0074178B" w:rsidRPr="002C1C06">
        <w:rPr>
          <w:rFonts w:cstheme="minorHAnsi"/>
          <w:sz w:val="32"/>
          <w:szCs w:val="32"/>
        </w:rPr>
        <w:t xml:space="preserve">major 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(</w:t>
      </w:r>
      <w:r w:rsidRPr="002C1C06">
        <w:rPr>
          <w:rFonts w:eastAsia="Times New Roman" w:cstheme="minorHAnsi"/>
          <w:color w:val="000000"/>
          <w:sz w:val="32"/>
          <w:szCs w:val="32"/>
        </w:rPr>
        <w:t>ab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ove</w:t>
      </w:r>
      <w:r w:rsidRPr="002C1C06">
        <w:rPr>
          <w:rFonts w:eastAsia="Times New Roman" w:cstheme="minorHAnsi"/>
          <w:color w:val="000000"/>
          <w:sz w:val="32"/>
          <w:szCs w:val="32"/>
        </w:rPr>
        <w:t xml:space="preserve"> plus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 xml:space="preserve"> COSC, GERO or SOCI, LEGL, HLTH</w:t>
      </w:r>
      <w:r w:rsidRPr="002C1C06">
        <w:rPr>
          <w:rFonts w:eastAsia="Times New Roman" w:cstheme="minorHAnsi"/>
          <w:color w:val="000000"/>
          <w:sz w:val="32"/>
          <w:szCs w:val="32"/>
        </w:rPr>
        <w:t>, ACCT, ECON</w:t>
      </w:r>
      <w:r w:rsidR="00BB081D" w:rsidRPr="002C1C06">
        <w:rPr>
          <w:rFonts w:eastAsia="Times New Roman" w:cstheme="minorHAnsi"/>
          <w:color w:val="000000"/>
          <w:sz w:val="32"/>
          <w:szCs w:val="32"/>
        </w:rPr>
        <w:t>, MATH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)</w:t>
      </w:r>
    </w:p>
    <w:p w14:paraId="184F98FB" w14:textId="77777777" w:rsidR="002E71E0" w:rsidRDefault="002E71E0" w:rsidP="002E71E0">
      <w:pPr>
        <w:pStyle w:val="ListParagraph"/>
        <w:rPr>
          <w:sz w:val="32"/>
          <w:szCs w:val="32"/>
          <w:highlight w:val="yellow"/>
        </w:rPr>
      </w:pPr>
    </w:p>
    <w:p w14:paraId="6B5B1D35" w14:textId="3F74435A" w:rsidR="00B54740" w:rsidRPr="002F0167" w:rsidRDefault="00003FA6" w:rsidP="00B54740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F0167">
        <w:rPr>
          <w:sz w:val="32"/>
          <w:szCs w:val="32"/>
        </w:rPr>
        <w:t>Completion of</w:t>
      </w:r>
      <w:r w:rsidR="0074178B" w:rsidRPr="002F0167">
        <w:rPr>
          <w:sz w:val="32"/>
          <w:szCs w:val="32"/>
        </w:rPr>
        <w:t xml:space="preserve"> at least 4 courses (12 units) </w:t>
      </w:r>
      <w:r w:rsidR="002E71E0" w:rsidRPr="002F0167">
        <w:rPr>
          <w:sz w:val="32"/>
          <w:szCs w:val="32"/>
        </w:rPr>
        <w:t>in HCMN</w:t>
      </w:r>
      <w:r w:rsidR="00BB081D">
        <w:rPr>
          <w:sz w:val="32"/>
          <w:szCs w:val="32"/>
        </w:rPr>
        <w:t>-</w:t>
      </w:r>
      <w:r w:rsidR="002E71E0" w:rsidRPr="002F0167">
        <w:rPr>
          <w:sz w:val="32"/>
          <w:szCs w:val="32"/>
        </w:rPr>
        <w:t xml:space="preserve">titled </w:t>
      </w:r>
      <w:r w:rsidR="00BB081D">
        <w:rPr>
          <w:sz w:val="32"/>
          <w:szCs w:val="32"/>
        </w:rPr>
        <w:t xml:space="preserve">or AHLT-titled </w:t>
      </w:r>
      <w:r w:rsidR="002E71E0" w:rsidRPr="002F0167">
        <w:rPr>
          <w:sz w:val="32"/>
          <w:szCs w:val="32"/>
        </w:rPr>
        <w:t>courses</w:t>
      </w:r>
      <w:r w:rsidR="0074178B" w:rsidRPr="002F0167">
        <w:rPr>
          <w:sz w:val="32"/>
          <w:szCs w:val="32"/>
        </w:rPr>
        <w:t xml:space="preserve"> </w:t>
      </w:r>
    </w:p>
    <w:p w14:paraId="255FD301" w14:textId="77777777" w:rsidR="00B54740" w:rsidRDefault="00B54740" w:rsidP="00B54740">
      <w:pPr>
        <w:pStyle w:val="ListParagraph"/>
        <w:rPr>
          <w:sz w:val="32"/>
          <w:szCs w:val="32"/>
        </w:rPr>
      </w:pPr>
    </w:p>
    <w:p w14:paraId="399848E8" w14:textId="782723F3" w:rsidR="0074178B" w:rsidRPr="008274BB" w:rsidRDefault="00003FA6" w:rsidP="0074178B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 overall</w:t>
      </w:r>
      <w:r w:rsidR="0074178B" w:rsidRPr="008274BB">
        <w:rPr>
          <w:sz w:val="32"/>
          <w:szCs w:val="32"/>
        </w:rPr>
        <w:t xml:space="preserve"> GPA of 3.25 or </w:t>
      </w:r>
      <w:r>
        <w:rPr>
          <w:sz w:val="32"/>
          <w:szCs w:val="32"/>
        </w:rPr>
        <w:t>high</w:t>
      </w:r>
      <w:r w:rsidR="0074178B" w:rsidRPr="008274BB">
        <w:rPr>
          <w:sz w:val="32"/>
          <w:szCs w:val="32"/>
        </w:rPr>
        <w:t>er</w:t>
      </w:r>
    </w:p>
    <w:p w14:paraId="7A1C7518" w14:textId="77777777" w:rsidR="00774A04" w:rsidRDefault="00774A04" w:rsidP="0074178B">
      <w:pPr>
        <w:rPr>
          <w:sz w:val="32"/>
          <w:szCs w:val="32"/>
        </w:rPr>
      </w:pPr>
    </w:p>
    <w:p w14:paraId="2D0FDBAD" w14:textId="7B313268" w:rsidR="00244D71" w:rsidRDefault="00003FA6" w:rsidP="00774A04">
      <w:pPr>
        <w:rPr>
          <w:sz w:val="24"/>
          <w:szCs w:val="24"/>
        </w:rPr>
      </w:pPr>
      <w:r>
        <w:rPr>
          <w:sz w:val="24"/>
          <w:szCs w:val="24"/>
        </w:rPr>
        <w:t>If you meet these requirements and wish to apply, please s</w:t>
      </w:r>
      <w:r w:rsidR="0074178B" w:rsidRPr="00003FA6">
        <w:rPr>
          <w:sz w:val="24"/>
          <w:szCs w:val="24"/>
        </w:rPr>
        <w:t xml:space="preserve">ubmit a copy of your most current unofficial transcript </w:t>
      </w:r>
      <w:r>
        <w:rPr>
          <w:sz w:val="24"/>
          <w:szCs w:val="24"/>
        </w:rPr>
        <w:t xml:space="preserve">along with the </w:t>
      </w:r>
      <w:r w:rsidR="0074178B" w:rsidRPr="00003FA6">
        <w:rPr>
          <w:sz w:val="24"/>
          <w:szCs w:val="24"/>
        </w:rPr>
        <w:t xml:space="preserve">UPD transcript </w:t>
      </w:r>
      <w:r>
        <w:rPr>
          <w:sz w:val="24"/>
          <w:szCs w:val="24"/>
        </w:rPr>
        <w:t>C</w:t>
      </w:r>
      <w:r w:rsidR="0074178B" w:rsidRPr="00003FA6">
        <w:rPr>
          <w:sz w:val="24"/>
          <w:szCs w:val="24"/>
        </w:rPr>
        <w:t xml:space="preserve">over </w:t>
      </w:r>
      <w:r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>heet</w:t>
      </w:r>
      <w:r>
        <w:rPr>
          <w:sz w:val="24"/>
          <w:szCs w:val="24"/>
        </w:rPr>
        <w:t xml:space="preserve"> (see next page)</w:t>
      </w:r>
      <w:r w:rsidR="0074178B" w:rsidRPr="00003FA6">
        <w:rPr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 w:rsidR="0074178B" w:rsidRPr="00003FA6">
        <w:rPr>
          <w:sz w:val="24"/>
          <w:szCs w:val="24"/>
        </w:rPr>
        <w:t xml:space="preserve"> PDF document</w:t>
      </w:r>
      <w:r w:rsidR="00244D71"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 xml:space="preserve"> to </w:t>
      </w:r>
      <w:r w:rsidR="00E45D9B">
        <w:rPr>
          <w:sz w:val="24"/>
          <w:szCs w:val="24"/>
        </w:rPr>
        <w:t xml:space="preserve">Dr. Chengcheng Zhang at </w:t>
      </w:r>
      <w:hyperlink r:id="rId12" w:history="1">
        <w:r w:rsidR="00E45D9B" w:rsidRPr="00516CED">
          <w:rPr>
            <w:rStyle w:val="Hyperlink"/>
            <w:sz w:val="24"/>
            <w:szCs w:val="24"/>
          </w:rPr>
          <w:t>czhang@towson.edu</w:t>
        </w:r>
      </w:hyperlink>
      <w:r w:rsidR="00F4483A">
        <w:t>.</w:t>
      </w:r>
      <w:r w:rsidR="00F4483A">
        <w:rPr>
          <w:sz w:val="24"/>
          <w:szCs w:val="24"/>
        </w:rPr>
        <w:t xml:space="preserve"> Applications are due November 10, </w:t>
      </w:r>
      <w:proofErr w:type="gramStart"/>
      <w:r w:rsidR="00F4483A">
        <w:rPr>
          <w:sz w:val="24"/>
          <w:szCs w:val="24"/>
        </w:rPr>
        <w:t>2025</w:t>
      </w:r>
      <w:proofErr w:type="gramEnd"/>
      <w:r w:rsidR="00F4483A">
        <w:rPr>
          <w:sz w:val="24"/>
          <w:szCs w:val="24"/>
        </w:rPr>
        <w:t xml:space="preserve"> for Fall and April 10, </w:t>
      </w:r>
      <w:proofErr w:type="gramStart"/>
      <w:r w:rsidR="00F4483A">
        <w:rPr>
          <w:sz w:val="24"/>
          <w:szCs w:val="24"/>
        </w:rPr>
        <w:t>2026</w:t>
      </w:r>
      <w:proofErr w:type="gramEnd"/>
      <w:r w:rsidR="00F4483A">
        <w:rPr>
          <w:sz w:val="24"/>
          <w:szCs w:val="24"/>
        </w:rPr>
        <w:t xml:space="preserve"> for Spring.</w:t>
      </w:r>
    </w:p>
    <w:p w14:paraId="331E86F8" w14:textId="78B61457" w:rsidR="007101BC" w:rsidRDefault="0074178B" w:rsidP="00774A04">
      <w:pPr>
        <w:rPr>
          <w:sz w:val="24"/>
          <w:szCs w:val="24"/>
        </w:rPr>
      </w:pPr>
      <w:r w:rsidRPr="00003FA6">
        <w:rPr>
          <w:sz w:val="24"/>
          <w:szCs w:val="24"/>
        </w:rPr>
        <w:t>If</w:t>
      </w:r>
      <w:r w:rsidR="00003FA6">
        <w:rPr>
          <w:sz w:val="24"/>
          <w:szCs w:val="24"/>
        </w:rPr>
        <w:t xml:space="preserve"> you have questions</w:t>
      </w:r>
      <w:r w:rsidR="007D3CDE">
        <w:rPr>
          <w:sz w:val="24"/>
          <w:szCs w:val="24"/>
        </w:rPr>
        <w:t xml:space="preserve"> or would like a spreadsheet to assist in calculating your Major GPA</w:t>
      </w:r>
      <w:r w:rsidRPr="00003FA6">
        <w:rPr>
          <w:sz w:val="24"/>
          <w:szCs w:val="24"/>
        </w:rPr>
        <w:t>, please contact</w:t>
      </w:r>
      <w:r w:rsidR="00BB081D">
        <w:rPr>
          <w:sz w:val="24"/>
          <w:szCs w:val="24"/>
        </w:rPr>
        <w:t xml:space="preserve"> </w:t>
      </w:r>
      <w:r w:rsidR="00E45D9B">
        <w:rPr>
          <w:sz w:val="24"/>
          <w:szCs w:val="24"/>
        </w:rPr>
        <w:t>Dr. Zhang.</w:t>
      </w:r>
      <w:r w:rsidRPr="00003FA6">
        <w:rPr>
          <w:sz w:val="24"/>
          <w:szCs w:val="24"/>
        </w:rPr>
        <w:t xml:space="preserve"> </w:t>
      </w:r>
    </w:p>
    <w:p w14:paraId="174F1273" w14:textId="77777777" w:rsidR="00154488" w:rsidRDefault="00154488" w:rsidP="00E45D9B">
      <w:pPr>
        <w:jc w:val="right"/>
        <w:rPr>
          <w:rFonts w:ascii="Britannic Bold" w:hAnsi="Britannic Bold"/>
          <w:sz w:val="48"/>
          <w:szCs w:val="48"/>
          <w:u w:val="single"/>
        </w:rPr>
      </w:pPr>
    </w:p>
    <w:p w14:paraId="573542C0" w14:textId="2AD06212" w:rsidR="00D762FE" w:rsidRDefault="00D762FE" w:rsidP="00D762F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36576" distB="36576" distL="36576" distR="36576" simplePos="0" relativeHeight="251661312" behindDoc="1" locked="0" layoutInCell="1" allowOverlap="1" wp14:anchorId="52158152" wp14:editId="70D42B2A">
            <wp:simplePos x="0" y="0"/>
            <wp:positionH relativeFrom="column">
              <wp:posOffset>28575</wp:posOffset>
            </wp:positionH>
            <wp:positionV relativeFrom="paragraph">
              <wp:posOffset>-95250</wp:posOffset>
            </wp:positionV>
            <wp:extent cx="952390" cy="100012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39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01F" w:rsidRPr="00944C6D">
        <w:rPr>
          <w:rFonts w:ascii="Britannic Bold" w:hAnsi="Britannic Bold"/>
          <w:sz w:val="48"/>
          <w:szCs w:val="48"/>
          <w:u w:val="single"/>
        </w:rPr>
        <w:t>Upsilon Phi Delta</w:t>
      </w:r>
    </w:p>
    <w:p w14:paraId="77EA15B2" w14:textId="012DDAF3" w:rsidR="0082501F" w:rsidRPr="00D762FE" w:rsidRDefault="0082501F" w:rsidP="00D762FE">
      <w:pPr>
        <w:jc w:val="center"/>
        <w:rPr>
          <w:sz w:val="24"/>
          <w:szCs w:val="24"/>
        </w:rPr>
      </w:pPr>
      <w:r w:rsidRPr="00944C6D">
        <w:rPr>
          <w:rFonts w:ascii="Britannic Bold" w:hAnsi="Britannic Bold"/>
          <w:sz w:val="48"/>
          <w:szCs w:val="48"/>
          <w:u w:val="single"/>
        </w:rPr>
        <w:t>Transcript Cover Sheet</w:t>
      </w:r>
    </w:p>
    <w:p w14:paraId="7D266984" w14:textId="44E8D872" w:rsidR="00944C6D" w:rsidRDefault="0082501F" w:rsidP="002F0167">
      <w:pPr>
        <w:pStyle w:val="Header"/>
        <w:rPr>
          <w:rFonts w:cs="Times New Roman"/>
        </w:rPr>
      </w:pPr>
      <w:r w:rsidRPr="00A56792">
        <w:rPr>
          <w:sz w:val="24"/>
        </w:rPr>
        <w:tab/>
        <w:t xml:space="preserve">                                   </w:t>
      </w:r>
    </w:p>
    <w:p w14:paraId="1014C14D" w14:textId="055B0B11" w:rsidR="00E044F8" w:rsidRDefault="007101BC" w:rsidP="00154488">
      <w:pPr>
        <w:ind w:firstLine="720"/>
        <w:rPr>
          <w:sz w:val="24"/>
          <w:szCs w:val="24"/>
        </w:rPr>
      </w:pPr>
      <w:r w:rsidRPr="002A1D11">
        <w:rPr>
          <w:sz w:val="24"/>
          <w:szCs w:val="24"/>
        </w:rPr>
        <w:t>Name: ____________________</w:t>
      </w:r>
      <w:r>
        <w:rPr>
          <w:sz w:val="24"/>
          <w:szCs w:val="24"/>
        </w:rPr>
        <w:t>_________</w:t>
      </w:r>
      <w:r w:rsidR="00E044F8">
        <w:rPr>
          <w:sz w:val="24"/>
          <w:szCs w:val="24"/>
        </w:rPr>
        <w:t>__</w:t>
      </w:r>
      <w:r>
        <w:rPr>
          <w:sz w:val="24"/>
          <w:szCs w:val="24"/>
        </w:rPr>
        <w:t xml:space="preserve">          </w:t>
      </w:r>
      <w:r w:rsidR="00E044F8">
        <w:rPr>
          <w:sz w:val="24"/>
          <w:szCs w:val="24"/>
        </w:rPr>
        <w:t>TU ID#: _____________________________</w:t>
      </w:r>
    </w:p>
    <w:p w14:paraId="36293D2B" w14:textId="093E77B6" w:rsidR="00E044F8" w:rsidRDefault="00E044F8" w:rsidP="0015448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U </w:t>
      </w:r>
      <w:r w:rsidR="007101BC">
        <w:rPr>
          <w:sz w:val="24"/>
          <w:szCs w:val="24"/>
        </w:rPr>
        <w:t>Email</w:t>
      </w:r>
      <w:r w:rsidR="007101BC" w:rsidRPr="002A1D11">
        <w:rPr>
          <w:sz w:val="24"/>
          <w:szCs w:val="24"/>
        </w:rPr>
        <w:t>: _____________________________</w:t>
      </w:r>
      <w:r>
        <w:rPr>
          <w:sz w:val="24"/>
          <w:szCs w:val="24"/>
        </w:rPr>
        <w:t xml:space="preserve">         </w:t>
      </w:r>
      <w:r w:rsidR="007101BC" w:rsidRPr="002A1D11">
        <w:rPr>
          <w:sz w:val="24"/>
          <w:szCs w:val="24"/>
        </w:rPr>
        <w:t>Phone: ______________________</w:t>
      </w:r>
      <w:r w:rsidR="007101BC">
        <w:rPr>
          <w:sz w:val="24"/>
          <w:szCs w:val="24"/>
        </w:rPr>
        <w:t>_______</w:t>
      </w:r>
      <w:r w:rsidR="007101BC">
        <w:rPr>
          <w:sz w:val="24"/>
          <w:szCs w:val="24"/>
        </w:rPr>
        <w:tab/>
        <w:t xml:space="preserve">          </w:t>
      </w:r>
    </w:p>
    <w:p w14:paraId="395D8CEF" w14:textId="55A289CF" w:rsidR="00D762FE" w:rsidRDefault="007101BC" w:rsidP="00154488">
      <w:pPr>
        <w:spacing w:line="240" w:lineRule="auto"/>
        <w:ind w:firstLine="720"/>
        <w:contextualSpacing/>
        <w:rPr>
          <w:sz w:val="20"/>
          <w:szCs w:val="20"/>
        </w:rPr>
      </w:pPr>
      <w:r>
        <w:rPr>
          <w:sz w:val="24"/>
          <w:szCs w:val="24"/>
        </w:rPr>
        <w:t>Expected Graduation: ___________________</w:t>
      </w:r>
      <w:r w:rsidR="00BB081D">
        <w:rPr>
          <w:sz w:val="24"/>
          <w:szCs w:val="24"/>
        </w:rPr>
        <w:t xml:space="preserve"> </w:t>
      </w:r>
      <w:r w:rsidR="00BB081D" w:rsidRPr="007D3CDE">
        <w:rPr>
          <w:sz w:val="20"/>
          <w:szCs w:val="20"/>
        </w:rPr>
        <w:t>(semester and year)</w:t>
      </w:r>
    </w:p>
    <w:p w14:paraId="578DA2EA" w14:textId="77777777" w:rsidR="00154488" w:rsidRDefault="00154488" w:rsidP="00C03C28">
      <w:pPr>
        <w:spacing w:line="240" w:lineRule="auto"/>
        <w:contextualSpacing/>
        <w:rPr>
          <w:sz w:val="24"/>
          <w:szCs w:val="24"/>
        </w:rPr>
      </w:pPr>
    </w:p>
    <w:p w14:paraId="140E9084" w14:textId="77777777" w:rsidR="00BB081D" w:rsidRDefault="00BB081D" w:rsidP="00C03C28">
      <w:pPr>
        <w:spacing w:line="240" w:lineRule="auto"/>
        <w:contextualSpacing/>
        <w:rPr>
          <w:sz w:val="24"/>
          <w:szCs w:val="24"/>
        </w:rPr>
      </w:pPr>
    </w:p>
    <w:tbl>
      <w:tblPr>
        <w:tblStyle w:val="TableGrid"/>
        <w:tblW w:w="9900" w:type="dxa"/>
        <w:tblInd w:w="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8"/>
        <w:gridCol w:w="4882"/>
      </w:tblGrid>
      <w:tr w:rsidR="00D762FE" w14:paraId="3B632853" w14:textId="77777777" w:rsidTr="00154488">
        <w:tc>
          <w:tcPr>
            <w:tcW w:w="5018" w:type="dxa"/>
          </w:tcPr>
          <w:p w14:paraId="5F0DECCE" w14:textId="76E37F47" w:rsidR="00D762FE" w:rsidRPr="00944C6D" w:rsidRDefault="006871E0" w:rsidP="00D762FE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 xml:space="preserve">SIX </w:t>
            </w:r>
            <w:r w:rsidR="00D762FE" w:rsidRPr="00944C6D">
              <w:rPr>
                <w:sz w:val="24"/>
                <w:szCs w:val="24"/>
                <w:u w:val="single"/>
              </w:rPr>
              <w:t>Upper</w:t>
            </w:r>
            <w:r>
              <w:rPr>
                <w:sz w:val="24"/>
                <w:szCs w:val="24"/>
                <w:u w:val="single"/>
              </w:rPr>
              <w:t>-</w:t>
            </w:r>
            <w:r w:rsidR="00D762FE" w:rsidRPr="00944C6D">
              <w:rPr>
                <w:sz w:val="24"/>
                <w:szCs w:val="24"/>
                <w:u w:val="single"/>
              </w:rPr>
              <w:t>Level Courses</w:t>
            </w:r>
            <w:r w:rsidR="00D762FE">
              <w:rPr>
                <w:sz w:val="24"/>
                <w:szCs w:val="24"/>
                <w:u w:val="single"/>
              </w:rPr>
              <w:t xml:space="preserve"> </w:t>
            </w:r>
            <w:r w:rsidR="00D762FE" w:rsidRPr="006871E0">
              <w:rPr>
                <w:sz w:val="20"/>
                <w:szCs w:val="20"/>
                <w:u w:val="single"/>
              </w:rPr>
              <w:t>(</w:t>
            </w:r>
            <w:r w:rsidRPr="006871E0">
              <w:rPr>
                <w:sz w:val="20"/>
                <w:szCs w:val="20"/>
                <w:u w:val="single"/>
              </w:rPr>
              <w:t>within 72-credit major</w:t>
            </w:r>
            <w:r w:rsidR="00D762FE" w:rsidRPr="006871E0">
              <w:rPr>
                <w:sz w:val="20"/>
                <w:szCs w:val="20"/>
                <w:u w:val="single"/>
              </w:rPr>
              <w:t>)</w:t>
            </w:r>
            <w:r w:rsidR="00D762FE" w:rsidRPr="006871E0">
              <w:rPr>
                <w:sz w:val="20"/>
                <w:szCs w:val="20"/>
              </w:rPr>
              <w:t xml:space="preserve">      </w:t>
            </w:r>
          </w:p>
          <w:p w14:paraId="344286A9" w14:textId="600CF7B2" w:rsidR="00D762FE" w:rsidRPr="00944C6D" w:rsidRDefault="00D762FE" w:rsidP="00D762FE">
            <w:pPr>
              <w:contextualSpacing/>
              <w:rPr>
                <w:sz w:val="20"/>
                <w:szCs w:val="24"/>
              </w:rPr>
            </w:pPr>
            <w:r w:rsidRPr="00944C6D">
              <w:rPr>
                <w:sz w:val="20"/>
                <w:szCs w:val="24"/>
              </w:rPr>
              <w:t>(</w:t>
            </w:r>
            <w:r w:rsidR="002E4AA0">
              <w:rPr>
                <w:sz w:val="20"/>
                <w:szCs w:val="24"/>
              </w:rPr>
              <w:t>HCMN, AHLT, MNGT, MKT</w:t>
            </w:r>
            <w:r w:rsidR="00205097">
              <w:rPr>
                <w:sz w:val="20"/>
                <w:szCs w:val="24"/>
              </w:rPr>
              <w:t xml:space="preserve">G, FIN, ENGL </w:t>
            </w:r>
            <w:r w:rsidRPr="00944C6D">
              <w:rPr>
                <w:sz w:val="20"/>
                <w:szCs w:val="24"/>
              </w:rPr>
              <w:t>300 or 400 level</w:t>
            </w:r>
            <w:r>
              <w:rPr>
                <w:sz w:val="20"/>
                <w:szCs w:val="24"/>
              </w:rPr>
              <w:t>)</w:t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 w:rsidRPr="00944C6D">
              <w:rPr>
                <w:sz w:val="20"/>
                <w:szCs w:val="24"/>
              </w:rPr>
              <w:tab/>
              <w:t xml:space="preserve">          </w:t>
            </w:r>
            <w:r>
              <w:rPr>
                <w:sz w:val="20"/>
                <w:szCs w:val="24"/>
              </w:rPr>
              <w:tab/>
            </w:r>
          </w:p>
          <w:p w14:paraId="3E3C2777" w14:textId="679CD3E5" w:rsidR="00D762FE" w:rsidRPr="00944C6D" w:rsidRDefault="00D762FE" w:rsidP="00D762FE">
            <w:pPr>
              <w:rPr>
                <w:sz w:val="24"/>
                <w:szCs w:val="24"/>
              </w:rPr>
            </w:pPr>
            <w:bookmarkStart w:id="0" w:name="_Hlk86229723"/>
            <w:r w:rsidRPr="00944C6D">
              <w:rPr>
                <w:sz w:val="24"/>
                <w:szCs w:val="24"/>
              </w:rPr>
              <w:t>1.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</w:t>
            </w:r>
          </w:p>
          <w:p w14:paraId="099B0328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4C2DBB8" w14:textId="415589FA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 w:rsidRPr="00944C6D">
              <w:rPr>
                <w:sz w:val="24"/>
                <w:szCs w:val="24"/>
              </w:rPr>
              <w:tab/>
            </w:r>
          </w:p>
          <w:p w14:paraId="6273F35D" w14:textId="1C9A8774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154C289B" w14:textId="371199C9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</w:p>
          <w:bookmarkEnd w:id="0"/>
          <w:p w14:paraId="6FBD2892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5BE726A" w14:textId="1AD4C603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5._____________________</w:t>
            </w:r>
            <w:r>
              <w:rPr>
                <w:sz w:val="24"/>
                <w:szCs w:val="24"/>
              </w:rPr>
              <w:t>______________</w:t>
            </w:r>
            <w:r>
              <w:rPr>
                <w:sz w:val="24"/>
                <w:szCs w:val="24"/>
              </w:rPr>
              <w:tab/>
            </w:r>
          </w:p>
          <w:p w14:paraId="18C793AF" w14:textId="693D4393" w:rsidR="00D762FE" w:rsidRDefault="00D762FE" w:rsidP="00D762F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  <w:r w:rsidRPr="00944C6D">
              <w:rPr>
                <w:sz w:val="24"/>
                <w:szCs w:val="24"/>
              </w:rPr>
              <w:t>_______________</w:t>
            </w:r>
            <w:r>
              <w:rPr>
                <w:sz w:val="24"/>
                <w:szCs w:val="24"/>
              </w:rPr>
              <w:t>_____________</w:t>
            </w:r>
            <w:r w:rsidR="00B0246C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____</w:t>
            </w:r>
          </w:p>
        </w:tc>
        <w:tc>
          <w:tcPr>
            <w:tcW w:w="4882" w:type="dxa"/>
          </w:tcPr>
          <w:p w14:paraId="5EA042BE" w14:textId="3898CC1E" w:rsidR="00D762FE" w:rsidRPr="00003FA6" w:rsidRDefault="006871E0" w:rsidP="00D762FE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 xml:space="preserve">FOUR </w:t>
            </w:r>
            <w:r w:rsidR="00D762FE" w:rsidRPr="00003FA6">
              <w:rPr>
                <w:sz w:val="24"/>
                <w:szCs w:val="24"/>
                <w:u w:val="single"/>
              </w:rPr>
              <w:t>HCMN-Titled</w:t>
            </w:r>
            <w:r w:rsidR="00BB081D">
              <w:rPr>
                <w:sz w:val="24"/>
                <w:szCs w:val="24"/>
                <w:u w:val="single"/>
              </w:rPr>
              <w:t xml:space="preserve"> or AHLT-Titled</w:t>
            </w:r>
            <w:r w:rsidR="00D762FE" w:rsidRPr="00003FA6">
              <w:rPr>
                <w:sz w:val="24"/>
                <w:szCs w:val="24"/>
                <w:u w:val="single"/>
              </w:rPr>
              <w:t xml:space="preserve"> Courses </w:t>
            </w:r>
          </w:p>
          <w:p w14:paraId="452D4F56" w14:textId="132A4F26" w:rsidR="00D762FE" w:rsidRPr="00003FA6" w:rsidRDefault="00D762FE" w:rsidP="00D762FE">
            <w:pPr>
              <w:rPr>
                <w:sz w:val="20"/>
                <w:szCs w:val="20"/>
              </w:rPr>
            </w:pPr>
            <w:r w:rsidRPr="00003FA6">
              <w:rPr>
                <w:sz w:val="20"/>
                <w:szCs w:val="20"/>
              </w:rPr>
              <w:t xml:space="preserve">(HCMN 305, </w:t>
            </w:r>
            <w:r w:rsidR="00BB081D">
              <w:rPr>
                <w:sz w:val="20"/>
                <w:szCs w:val="20"/>
              </w:rPr>
              <w:t>AHLT 311</w:t>
            </w:r>
            <w:r w:rsidRPr="00003FA6">
              <w:rPr>
                <w:sz w:val="20"/>
                <w:szCs w:val="20"/>
              </w:rPr>
              <w:t>, etc</w:t>
            </w:r>
            <w:r>
              <w:rPr>
                <w:sz w:val="20"/>
                <w:szCs w:val="20"/>
              </w:rPr>
              <w:t>.</w:t>
            </w:r>
            <w:r w:rsidR="002E4AA0">
              <w:rPr>
                <w:sz w:val="20"/>
                <w:szCs w:val="20"/>
              </w:rPr>
              <w:t xml:space="preserve">  C</w:t>
            </w:r>
            <w:r>
              <w:rPr>
                <w:sz w:val="20"/>
                <w:szCs w:val="20"/>
              </w:rPr>
              <w:t>an be the same as at left</w:t>
            </w:r>
            <w:r w:rsidR="002E4AA0">
              <w:rPr>
                <w:sz w:val="20"/>
                <w:szCs w:val="20"/>
              </w:rPr>
              <w:t>.</w:t>
            </w:r>
            <w:r w:rsidRPr="00003FA6">
              <w:rPr>
                <w:sz w:val="20"/>
                <w:szCs w:val="20"/>
              </w:rPr>
              <w:t>)</w:t>
            </w:r>
          </w:p>
          <w:p w14:paraId="764967B0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791BB5C8" w14:textId="7058D51D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1._______________</w:t>
            </w:r>
            <w:r>
              <w:rPr>
                <w:sz w:val="24"/>
                <w:szCs w:val="24"/>
              </w:rPr>
              <w:t>__________________</w:t>
            </w:r>
            <w:r w:rsidRPr="00944C6D">
              <w:rPr>
                <w:sz w:val="24"/>
                <w:szCs w:val="24"/>
              </w:rPr>
              <w:t>___</w:t>
            </w:r>
            <w:r>
              <w:rPr>
                <w:sz w:val="24"/>
                <w:szCs w:val="24"/>
              </w:rPr>
              <w:tab/>
            </w:r>
            <w:r w:rsidRPr="00944C6D">
              <w:rPr>
                <w:sz w:val="24"/>
                <w:szCs w:val="24"/>
              </w:rPr>
              <w:t xml:space="preserve"> </w:t>
            </w:r>
          </w:p>
          <w:p w14:paraId="3719BAC2" w14:textId="6028C2CC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_</w:t>
            </w:r>
          </w:p>
          <w:p w14:paraId="16C5E7AD" w14:textId="77777777" w:rsidR="00D762FE" w:rsidRPr="00944C6D" w:rsidRDefault="00D762FE" w:rsidP="00D762FE">
            <w:pPr>
              <w:rPr>
                <w:sz w:val="24"/>
                <w:szCs w:val="24"/>
              </w:rPr>
            </w:pPr>
          </w:p>
          <w:p w14:paraId="711E7D1D" w14:textId="66B368C1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3B7966A2" w14:textId="28E4A5A5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</w:p>
        </w:tc>
      </w:tr>
    </w:tbl>
    <w:p w14:paraId="492F604E" w14:textId="7E1A7356" w:rsidR="00B54095" w:rsidRPr="00B54095" w:rsidRDefault="001B687A" w:rsidP="00C03C28">
      <w:pPr>
        <w:spacing w:line="240" w:lineRule="auto"/>
        <w:rPr>
          <w:sz w:val="20"/>
          <w:szCs w:val="24"/>
        </w:rPr>
      </w:pPr>
      <w:r w:rsidRPr="00944C6D">
        <w:rPr>
          <w:sz w:val="24"/>
          <w:szCs w:val="24"/>
        </w:rPr>
        <w:tab/>
      </w:r>
      <w:r w:rsidR="007101BC">
        <w:rPr>
          <w:sz w:val="24"/>
          <w:szCs w:val="24"/>
        </w:rPr>
        <w:t xml:space="preserve">         </w:t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5063F7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</w:p>
    <w:p w14:paraId="265D5E9C" w14:textId="1625ABF9" w:rsidR="00003FA6" w:rsidRDefault="00E044F8" w:rsidP="0015448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HCMN </w:t>
      </w:r>
      <w:r w:rsidRPr="00944C6D">
        <w:rPr>
          <w:sz w:val="24"/>
          <w:szCs w:val="24"/>
        </w:rPr>
        <w:t>Major GPA</w:t>
      </w:r>
      <w:r>
        <w:rPr>
          <w:sz w:val="24"/>
          <w:szCs w:val="24"/>
        </w:rPr>
        <w:t>:</w:t>
      </w:r>
      <w:r w:rsidRPr="00944C6D">
        <w:rPr>
          <w:sz w:val="24"/>
          <w:szCs w:val="24"/>
        </w:rPr>
        <w:t xml:space="preserve"> _________</w:t>
      </w:r>
      <w:proofErr w:type="gramStart"/>
      <w:r w:rsidRPr="00944C6D">
        <w:rPr>
          <w:sz w:val="24"/>
          <w:szCs w:val="24"/>
        </w:rPr>
        <w:t>_</w:t>
      </w:r>
      <w:r w:rsidRPr="00944C6D">
        <w:rPr>
          <w:sz w:val="20"/>
          <w:szCs w:val="24"/>
        </w:rPr>
        <w:t>(</w:t>
      </w:r>
      <w:proofErr w:type="gramEnd"/>
      <w:r w:rsidRPr="00944C6D">
        <w:rPr>
          <w:sz w:val="20"/>
          <w:szCs w:val="24"/>
        </w:rPr>
        <w:t xml:space="preserve">Minimum </w:t>
      </w:r>
      <w:r w:rsidR="009359F3">
        <w:rPr>
          <w:sz w:val="20"/>
          <w:szCs w:val="24"/>
        </w:rPr>
        <w:t xml:space="preserve">GPA </w:t>
      </w:r>
      <w:r w:rsidRPr="00944C6D">
        <w:rPr>
          <w:sz w:val="20"/>
          <w:szCs w:val="24"/>
        </w:rPr>
        <w:t>3.5)</w:t>
      </w:r>
      <w:r w:rsidRPr="00944C6D">
        <w:rPr>
          <w:sz w:val="24"/>
          <w:szCs w:val="24"/>
        </w:rPr>
        <w:tab/>
      </w:r>
      <w:r w:rsidR="00D762FE">
        <w:rPr>
          <w:sz w:val="24"/>
          <w:szCs w:val="24"/>
        </w:rPr>
        <w:tab/>
      </w:r>
      <w:r w:rsidR="00D762FE">
        <w:rPr>
          <w:sz w:val="24"/>
          <w:szCs w:val="24"/>
        </w:rPr>
        <w:tab/>
        <w:t xml:space="preserve">            </w:t>
      </w:r>
      <w:r w:rsidR="00BB081D">
        <w:rPr>
          <w:sz w:val="24"/>
          <w:szCs w:val="24"/>
        </w:rPr>
        <w:t>G</w:t>
      </w:r>
      <w:r w:rsidR="00D762FE">
        <w:rPr>
          <w:sz w:val="24"/>
          <w:szCs w:val="24"/>
        </w:rPr>
        <w:t>rade (Quality) Points:</w:t>
      </w:r>
    </w:p>
    <w:p w14:paraId="46C6E285" w14:textId="57DA5600" w:rsidR="00E044F8" w:rsidRDefault="00E044F8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taken</w:t>
      </w:r>
      <w:r w:rsidR="00BB081D">
        <w:rPr>
          <w:sz w:val="20"/>
          <w:szCs w:val="20"/>
        </w:rPr>
        <w:t xml:space="preserve"> to date</w:t>
      </w:r>
      <w:r w:rsidRPr="00E044F8">
        <w:rPr>
          <w:sz w:val="20"/>
          <w:szCs w:val="20"/>
        </w:rPr>
        <w:t xml:space="preserve"> toward the 72-credit major/minor</w:t>
      </w:r>
      <w:r w:rsidR="009359F3">
        <w:rPr>
          <w:sz w:val="20"/>
          <w:szCs w:val="20"/>
        </w:rPr>
        <w:t>)</w:t>
      </w:r>
      <w:r w:rsidR="00D762FE">
        <w:rPr>
          <w:sz w:val="20"/>
          <w:szCs w:val="20"/>
        </w:rPr>
        <w:tab/>
      </w:r>
      <w:r w:rsidR="00D762FE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proofErr w:type="gramStart"/>
      <w:r w:rsidR="00D762FE">
        <w:rPr>
          <w:sz w:val="20"/>
          <w:szCs w:val="20"/>
        </w:rPr>
        <w:t>A  =</w:t>
      </w:r>
      <w:proofErr w:type="gramEnd"/>
      <w:r w:rsidR="00D762FE">
        <w:rPr>
          <w:sz w:val="20"/>
          <w:szCs w:val="20"/>
        </w:rPr>
        <w:t xml:space="preserve"> 4.0</w:t>
      </w:r>
    </w:p>
    <w:p w14:paraId="34DCD69C" w14:textId="48DFA2E4" w:rsidR="00BB081D" w:rsidRPr="00E044F8" w:rsidRDefault="00BB081D" w:rsidP="00BB081D">
      <w:pPr>
        <w:spacing w:after="0" w:line="240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>see scale at righ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- = 3.67</w:t>
      </w:r>
    </w:p>
    <w:p w14:paraId="769244D8" w14:textId="65A9A400" w:rsidR="00701C74" w:rsidRDefault="00BB081D" w:rsidP="00B0246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>+</w:t>
      </w:r>
      <w:r>
        <w:rPr>
          <w:sz w:val="20"/>
          <w:szCs w:val="20"/>
        </w:rPr>
        <w:t xml:space="preserve"> = 3.</w:t>
      </w:r>
      <w:r w:rsidR="009359F3">
        <w:rPr>
          <w:sz w:val="20"/>
          <w:szCs w:val="20"/>
        </w:rPr>
        <w:t>33</w:t>
      </w:r>
    </w:p>
    <w:p w14:paraId="5BF2F6BA" w14:textId="380592DB" w:rsidR="00BB081D" w:rsidRDefault="00BB081D" w:rsidP="00BB081D">
      <w:pPr>
        <w:spacing w:after="0" w:line="240" w:lineRule="auto"/>
        <w:rPr>
          <w:sz w:val="20"/>
          <w:szCs w:val="20"/>
        </w:rPr>
      </w:pPr>
      <w:r w:rsidRPr="00BB081D"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 w:rsidRPr="00BB081D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= </w:t>
      </w:r>
      <w:r w:rsidR="009359F3">
        <w:rPr>
          <w:sz w:val="20"/>
          <w:szCs w:val="20"/>
        </w:rPr>
        <w:t>3.0</w:t>
      </w:r>
    </w:p>
    <w:p w14:paraId="23AAEC5C" w14:textId="6E2222C7" w:rsidR="00BB081D" w:rsidRDefault="00BB081D" w:rsidP="00154488">
      <w:pPr>
        <w:spacing w:after="0" w:line="240" w:lineRule="auto"/>
        <w:ind w:firstLine="720"/>
        <w:rPr>
          <w:sz w:val="20"/>
          <w:szCs w:val="24"/>
        </w:rPr>
      </w:pPr>
      <w:r w:rsidRPr="00944C6D">
        <w:rPr>
          <w:sz w:val="24"/>
          <w:szCs w:val="24"/>
        </w:rPr>
        <w:t>Overall GPA</w:t>
      </w:r>
      <w:r>
        <w:rPr>
          <w:sz w:val="24"/>
          <w:szCs w:val="24"/>
        </w:rPr>
        <w:t xml:space="preserve">: </w:t>
      </w:r>
      <w:r w:rsidRPr="00944C6D">
        <w:rPr>
          <w:sz w:val="24"/>
          <w:szCs w:val="24"/>
        </w:rPr>
        <w:t>__________</w:t>
      </w:r>
      <w:r>
        <w:rPr>
          <w:sz w:val="24"/>
          <w:szCs w:val="24"/>
        </w:rPr>
        <w:t xml:space="preserve"> </w:t>
      </w:r>
      <w:r w:rsidRPr="00944C6D">
        <w:rPr>
          <w:sz w:val="20"/>
          <w:szCs w:val="24"/>
        </w:rPr>
        <w:t>(Minimum</w:t>
      </w:r>
      <w:r w:rsidR="009359F3">
        <w:rPr>
          <w:sz w:val="20"/>
          <w:szCs w:val="24"/>
        </w:rPr>
        <w:t xml:space="preserve"> GPA</w:t>
      </w:r>
      <w:r w:rsidRPr="00944C6D">
        <w:rPr>
          <w:sz w:val="20"/>
          <w:szCs w:val="24"/>
        </w:rPr>
        <w:t xml:space="preserve"> 3.25)</w:t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  <w:t>B</w:t>
      </w:r>
      <w:r w:rsidR="009359F3">
        <w:rPr>
          <w:sz w:val="20"/>
          <w:szCs w:val="24"/>
        </w:rPr>
        <w:t>-</w:t>
      </w:r>
      <w:r>
        <w:rPr>
          <w:sz w:val="20"/>
          <w:szCs w:val="24"/>
        </w:rPr>
        <w:t xml:space="preserve"> = </w:t>
      </w:r>
      <w:r w:rsidR="009359F3">
        <w:rPr>
          <w:sz w:val="20"/>
          <w:szCs w:val="24"/>
        </w:rPr>
        <w:t>2.67</w:t>
      </w:r>
    </w:p>
    <w:p w14:paraId="61D0BEA5" w14:textId="0560131F" w:rsidR="00BB081D" w:rsidRDefault="00BB081D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completed, as per Transcript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+ = 2.33</w:t>
      </w:r>
    </w:p>
    <w:p w14:paraId="3149020E" w14:textId="4678DBAC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2.0</w:t>
      </w:r>
    </w:p>
    <w:p w14:paraId="575B6A62" w14:textId="25901CF8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</w:t>
      </w:r>
      <w:proofErr w:type="gramStart"/>
      <w:r>
        <w:rPr>
          <w:sz w:val="20"/>
          <w:szCs w:val="20"/>
        </w:rPr>
        <w:t xml:space="preserve">-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</w:t>
      </w:r>
      <w:proofErr w:type="gramEnd"/>
      <w:r>
        <w:rPr>
          <w:sz w:val="20"/>
          <w:szCs w:val="20"/>
        </w:rPr>
        <w:t xml:space="preserve"> 1.67</w:t>
      </w:r>
    </w:p>
    <w:p w14:paraId="520214A1" w14:textId="24B41483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+ = 1.33</w:t>
      </w:r>
    </w:p>
    <w:p w14:paraId="4E3CA8D8" w14:textId="2B83A4D5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 1</w:t>
      </w:r>
    </w:p>
    <w:p w14:paraId="0A72748C" w14:textId="74573E8A" w:rsidR="00BB081D" w:rsidRP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0</w:t>
      </w:r>
    </w:p>
    <w:p w14:paraId="7A24B0EA" w14:textId="77777777" w:rsidR="00154488" w:rsidRDefault="00154488" w:rsidP="00D66ECD"/>
    <w:p w14:paraId="049EC4E5" w14:textId="07AF8679" w:rsidR="005063F7" w:rsidRDefault="00EE3A3F" w:rsidP="00D66ECD">
      <w:r w:rsidRPr="006871E0">
        <w:t xml:space="preserve">I hereby state that the information above </w:t>
      </w:r>
      <w:r w:rsidR="007101BC" w:rsidRPr="006871E0">
        <w:t xml:space="preserve">and attached to this application </w:t>
      </w:r>
      <w:r w:rsidRPr="006871E0">
        <w:t>is accurate</w:t>
      </w:r>
      <w:r w:rsidR="00E572BF" w:rsidRPr="006871E0">
        <w:t xml:space="preserve"> and </w:t>
      </w:r>
      <w:r w:rsidR="00504EDC">
        <w:t>current;</w:t>
      </w:r>
      <w:r w:rsidR="00E572BF" w:rsidRPr="006871E0">
        <w:t xml:space="preserve"> </w:t>
      </w:r>
      <w:r w:rsidR="007101BC" w:rsidRPr="006871E0">
        <w:t xml:space="preserve">I have attached my </w:t>
      </w:r>
      <w:r w:rsidR="007101BC" w:rsidRPr="006871E0">
        <w:rPr>
          <w:szCs w:val="20"/>
        </w:rPr>
        <w:t>current</w:t>
      </w:r>
      <w:r w:rsidR="007D3CDE">
        <w:rPr>
          <w:szCs w:val="20"/>
        </w:rPr>
        <w:t xml:space="preserve"> TU</w:t>
      </w:r>
      <w:r w:rsidR="007101BC" w:rsidRPr="006871E0">
        <w:rPr>
          <w:szCs w:val="20"/>
        </w:rPr>
        <w:t xml:space="preserve"> transcript</w:t>
      </w:r>
      <w:r w:rsidR="004634AE" w:rsidRPr="006871E0">
        <w:t>.</w:t>
      </w:r>
    </w:p>
    <w:p w14:paraId="3E46CF9C" w14:textId="77777777" w:rsidR="00373BE5" w:rsidRPr="006871E0" w:rsidRDefault="00373BE5" w:rsidP="00D66ECD"/>
    <w:p w14:paraId="59F43718" w14:textId="7178C6A5" w:rsidR="005063F7" w:rsidRPr="00944C6D" w:rsidRDefault="005063F7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>Submitted by</w:t>
      </w:r>
      <w:proofErr w:type="gramStart"/>
      <w:r w:rsidRPr="00944C6D">
        <w:rPr>
          <w:sz w:val="24"/>
          <w:szCs w:val="24"/>
        </w:rPr>
        <w:t>:  _</w:t>
      </w:r>
      <w:proofErr w:type="gramEnd"/>
      <w:r w:rsidRPr="00944C6D">
        <w:rPr>
          <w:sz w:val="24"/>
          <w:szCs w:val="24"/>
        </w:rPr>
        <w:t xml:space="preserve">____________________________________ </w:t>
      </w:r>
      <w:r w:rsidR="00A509BD">
        <w:rPr>
          <w:sz w:val="24"/>
          <w:szCs w:val="24"/>
        </w:rPr>
        <w:t>(</w:t>
      </w:r>
      <w:proofErr w:type="gramStart"/>
      <w:r w:rsidR="00BA6107">
        <w:rPr>
          <w:sz w:val="24"/>
          <w:szCs w:val="24"/>
        </w:rPr>
        <w:t>Print)</w:t>
      </w:r>
      <w:r w:rsidR="00BA6107" w:rsidRPr="007101BC">
        <w:rPr>
          <w:sz w:val="24"/>
          <w:szCs w:val="24"/>
        </w:rPr>
        <w:t xml:space="preserve"> </w:t>
      </w:r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</w:t>
      </w:r>
      <w:proofErr w:type="gramEnd"/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                </w:t>
      </w:r>
      <w:proofErr w:type="gramStart"/>
      <w:r w:rsidR="007101BC" w:rsidRPr="00944C6D">
        <w:rPr>
          <w:sz w:val="24"/>
          <w:szCs w:val="24"/>
        </w:rPr>
        <w:t>Date:_</w:t>
      </w:r>
      <w:proofErr w:type="gramEnd"/>
      <w:r w:rsidR="007101BC" w:rsidRPr="00944C6D">
        <w:rPr>
          <w:sz w:val="24"/>
          <w:szCs w:val="24"/>
        </w:rPr>
        <w:t>________</w:t>
      </w:r>
    </w:p>
    <w:p w14:paraId="08F26C83" w14:textId="7E637C17" w:rsidR="005063F7" w:rsidRPr="00944C6D" w:rsidRDefault="005063F7" w:rsidP="005063F7">
      <w:pPr>
        <w:ind w:left="720" w:firstLine="720"/>
        <w:rPr>
          <w:sz w:val="24"/>
          <w:szCs w:val="24"/>
        </w:rPr>
      </w:pPr>
      <w:r w:rsidRPr="00944C6D">
        <w:rPr>
          <w:sz w:val="24"/>
          <w:szCs w:val="24"/>
        </w:rPr>
        <w:t xml:space="preserve"> _____________________________________ (Signature)</w:t>
      </w:r>
    </w:p>
    <w:p w14:paraId="352CB5FB" w14:textId="644BDBB0" w:rsidR="007101BC" w:rsidRPr="00BD542B" w:rsidRDefault="007101BC" w:rsidP="002D423D">
      <w:pPr>
        <w:spacing w:line="240" w:lineRule="auto"/>
      </w:pPr>
      <w:r>
        <w:rPr>
          <w:sz w:val="24"/>
          <w:szCs w:val="24"/>
        </w:rPr>
        <w:t>Application</w:t>
      </w:r>
      <w:r w:rsidRPr="002A1D11">
        <w:rPr>
          <w:sz w:val="24"/>
          <w:szCs w:val="24"/>
        </w:rPr>
        <w:t xml:space="preserve"> received </w:t>
      </w:r>
      <w:proofErr w:type="gramStart"/>
      <w:r w:rsidRPr="002A1D11">
        <w:rPr>
          <w:sz w:val="24"/>
          <w:szCs w:val="24"/>
        </w:rPr>
        <w:t>by: _</w:t>
      </w:r>
      <w:proofErr w:type="gramEnd"/>
      <w:r w:rsidRPr="002A1D11">
        <w:rPr>
          <w:sz w:val="24"/>
          <w:szCs w:val="24"/>
        </w:rPr>
        <w:t>____________</w:t>
      </w:r>
      <w:r>
        <w:rPr>
          <w:sz w:val="24"/>
          <w:szCs w:val="24"/>
        </w:rPr>
        <w:t>_________</w:t>
      </w:r>
      <w:r w:rsidR="00362D4E">
        <w:rPr>
          <w:sz w:val="24"/>
          <w:szCs w:val="24"/>
        </w:rPr>
        <w:t>____</w:t>
      </w:r>
      <w:r w:rsidR="00BA6107">
        <w:rPr>
          <w:sz w:val="24"/>
          <w:szCs w:val="24"/>
        </w:rPr>
        <w:t xml:space="preserve"> </w:t>
      </w:r>
      <w:r w:rsidRPr="002A1D11">
        <w:rPr>
          <w:sz w:val="24"/>
          <w:szCs w:val="24"/>
        </w:rPr>
        <w:t xml:space="preserve">(Faculty </w:t>
      </w:r>
      <w:proofErr w:type="gramStart"/>
      <w:r w:rsidRPr="002A1D11">
        <w:rPr>
          <w:sz w:val="24"/>
          <w:szCs w:val="24"/>
        </w:rPr>
        <w:t>Signature)</w:t>
      </w:r>
      <w:r>
        <w:t xml:space="preserve">   </w:t>
      </w:r>
      <w:proofErr w:type="gramEnd"/>
      <w:r>
        <w:t xml:space="preserve">   </w:t>
      </w:r>
      <w:proofErr w:type="gramStart"/>
      <w:r w:rsidRPr="002A1D11">
        <w:rPr>
          <w:sz w:val="24"/>
          <w:szCs w:val="24"/>
        </w:rPr>
        <w:t>Date</w:t>
      </w:r>
      <w:r>
        <w:rPr>
          <w:sz w:val="24"/>
          <w:szCs w:val="24"/>
        </w:rPr>
        <w:t>:</w:t>
      </w:r>
      <w:r w:rsidRPr="002A1D11">
        <w:rPr>
          <w:sz w:val="24"/>
          <w:szCs w:val="24"/>
        </w:rPr>
        <w:t>_</w:t>
      </w:r>
      <w:proofErr w:type="gramEnd"/>
      <w:r w:rsidRPr="002A1D11">
        <w:rPr>
          <w:sz w:val="24"/>
          <w:szCs w:val="24"/>
        </w:rPr>
        <w:t xml:space="preserve">________              </w:t>
      </w:r>
    </w:p>
    <w:sectPr w:rsidR="007101BC" w:rsidRPr="00BD542B" w:rsidSect="00154488">
      <w:footerReference w:type="default" r:id="rId13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6152C" w14:textId="77777777" w:rsidR="00770D46" w:rsidRDefault="00770D46" w:rsidP="00336A41">
      <w:pPr>
        <w:spacing w:after="0" w:line="240" w:lineRule="auto"/>
      </w:pPr>
      <w:r>
        <w:separator/>
      </w:r>
    </w:p>
  </w:endnote>
  <w:endnote w:type="continuationSeparator" w:id="0">
    <w:p w14:paraId="150F26FC" w14:textId="77777777" w:rsidR="00770D46" w:rsidRDefault="00770D46" w:rsidP="00336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F5DD1" w14:textId="61159833" w:rsidR="00F23CC1" w:rsidRPr="003117DB" w:rsidRDefault="00A56792" w:rsidP="003117DB">
    <w:pPr>
      <w:pStyle w:val="Footer"/>
      <w:jc w:val="right"/>
      <w:rPr>
        <w:sz w:val="18"/>
        <w:szCs w:val="18"/>
      </w:rPr>
    </w:pPr>
    <w:r w:rsidRPr="003117DB">
      <w:rPr>
        <w:sz w:val="18"/>
        <w:szCs w:val="18"/>
      </w:rPr>
      <w:t xml:space="preserve">Updated </w:t>
    </w:r>
    <w:r w:rsidR="00C93B09">
      <w:rPr>
        <w:sz w:val="18"/>
        <w:szCs w:val="18"/>
      </w:rPr>
      <w:t>11</w:t>
    </w:r>
    <w:r w:rsidR="00E45D9B">
      <w:rPr>
        <w:sz w:val="18"/>
        <w:szCs w:val="18"/>
      </w:rPr>
      <w:t>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12995" w14:textId="77777777" w:rsidR="00770D46" w:rsidRDefault="00770D46" w:rsidP="00336A41">
      <w:pPr>
        <w:spacing w:after="0" w:line="240" w:lineRule="auto"/>
      </w:pPr>
      <w:r>
        <w:separator/>
      </w:r>
    </w:p>
  </w:footnote>
  <w:footnote w:type="continuationSeparator" w:id="0">
    <w:p w14:paraId="5BC082DE" w14:textId="77777777" w:rsidR="00770D46" w:rsidRDefault="00770D46" w:rsidP="00336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DF77D0"/>
    <w:multiLevelType w:val="hybridMultilevel"/>
    <w:tmpl w:val="B8C4AC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1755A"/>
    <w:multiLevelType w:val="hybridMultilevel"/>
    <w:tmpl w:val="A2DC5DC2"/>
    <w:lvl w:ilvl="0" w:tplc="887C8B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A44482"/>
    <w:multiLevelType w:val="hybridMultilevel"/>
    <w:tmpl w:val="E778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A36A4"/>
    <w:multiLevelType w:val="hybridMultilevel"/>
    <w:tmpl w:val="ADEA901A"/>
    <w:lvl w:ilvl="0" w:tplc="0674ECF2">
      <w:start w:val="1"/>
      <w:numFmt w:val="upperLetter"/>
      <w:lvlText w:val="%1-"/>
      <w:lvlJc w:val="left"/>
      <w:pPr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4" w15:restartNumberingAfterBreak="0">
    <w:nsid w:val="74DB3784"/>
    <w:multiLevelType w:val="hybridMultilevel"/>
    <w:tmpl w:val="8BD023E0"/>
    <w:lvl w:ilvl="0" w:tplc="F4C82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1379679">
    <w:abstractNumId w:val="1"/>
  </w:num>
  <w:num w:numId="2" w16cid:durableId="899680298">
    <w:abstractNumId w:val="4"/>
  </w:num>
  <w:num w:numId="3" w16cid:durableId="1435054448">
    <w:abstractNumId w:val="2"/>
  </w:num>
  <w:num w:numId="4" w16cid:durableId="1733189098">
    <w:abstractNumId w:val="0"/>
  </w:num>
  <w:num w:numId="5" w16cid:durableId="65541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cxMTc2MjM1MrVQ0lEKTi0uzszPAykwrAUADegnGSwAAAA="/>
  </w:docVars>
  <w:rsids>
    <w:rsidRoot w:val="00336A41"/>
    <w:rsid w:val="00003FA6"/>
    <w:rsid w:val="00005725"/>
    <w:rsid w:val="000712AA"/>
    <w:rsid w:val="000A3F3F"/>
    <w:rsid w:val="000B1A66"/>
    <w:rsid w:val="000B4692"/>
    <w:rsid w:val="000D0F1F"/>
    <w:rsid w:val="000D2CEE"/>
    <w:rsid w:val="000F6934"/>
    <w:rsid w:val="00154488"/>
    <w:rsid w:val="00183059"/>
    <w:rsid w:val="001B11FB"/>
    <w:rsid w:val="001B687A"/>
    <w:rsid w:val="001E450C"/>
    <w:rsid w:val="00205097"/>
    <w:rsid w:val="00244D71"/>
    <w:rsid w:val="002C1B03"/>
    <w:rsid w:val="002C1C06"/>
    <w:rsid w:val="002D423D"/>
    <w:rsid w:val="002E4AA0"/>
    <w:rsid w:val="002E71E0"/>
    <w:rsid w:val="002F0167"/>
    <w:rsid w:val="003117DB"/>
    <w:rsid w:val="00336A41"/>
    <w:rsid w:val="00355688"/>
    <w:rsid w:val="00362D4E"/>
    <w:rsid w:val="00373BE5"/>
    <w:rsid w:val="003A0CD0"/>
    <w:rsid w:val="003B4665"/>
    <w:rsid w:val="003F71E6"/>
    <w:rsid w:val="004634AE"/>
    <w:rsid w:val="004A779B"/>
    <w:rsid w:val="004B66E1"/>
    <w:rsid w:val="00504EDC"/>
    <w:rsid w:val="005063F7"/>
    <w:rsid w:val="0053630B"/>
    <w:rsid w:val="005466A8"/>
    <w:rsid w:val="005852FB"/>
    <w:rsid w:val="005877AB"/>
    <w:rsid w:val="005B06AF"/>
    <w:rsid w:val="0063486D"/>
    <w:rsid w:val="006350B2"/>
    <w:rsid w:val="0064183C"/>
    <w:rsid w:val="006871E0"/>
    <w:rsid w:val="006B68CB"/>
    <w:rsid w:val="00701C74"/>
    <w:rsid w:val="00702621"/>
    <w:rsid w:val="007101BC"/>
    <w:rsid w:val="0074178B"/>
    <w:rsid w:val="00745C16"/>
    <w:rsid w:val="00764606"/>
    <w:rsid w:val="00770D46"/>
    <w:rsid w:val="00774A04"/>
    <w:rsid w:val="007D3CDE"/>
    <w:rsid w:val="007E656E"/>
    <w:rsid w:val="008023FA"/>
    <w:rsid w:val="008179B7"/>
    <w:rsid w:val="0082501F"/>
    <w:rsid w:val="008274BB"/>
    <w:rsid w:val="008633A0"/>
    <w:rsid w:val="00864151"/>
    <w:rsid w:val="008E4673"/>
    <w:rsid w:val="00917045"/>
    <w:rsid w:val="009359F3"/>
    <w:rsid w:val="00944C6D"/>
    <w:rsid w:val="0094500F"/>
    <w:rsid w:val="00972933"/>
    <w:rsid w:val="009D7CEC"/>
    <w:rsid w:val="009F15F6"/>
    <w:rsid w:val="009F2BCB"/>
    <w:rsid w:val="00A509BD"/>
    <w:rsid w:val="00A56792"/>
    <w:rsid w:val="00B0246C"/>
    <w:rsid w:val="00B31B5C"/>
    <w:rsid w:val="00B50E6B"/>
    <w:rsid w:val="00B54095"/>
    <w:rsid w:val="00B54740"/>
    <w:rsid w:val="00B826B2"/>
    <w:rsid w:val="00BA6107"/>
    <w:rsid w:val="00BB081D"/>
    <w:rsid w:val="00BD542B"/>
    <w:rsid w:val="00C03C28"/>
    <w:rsid w:val="00C93B09"/>
    <w:rsid w:val="00CD5824"/>
    <w:rsid w:val="00D3597B"/>
    <w:rsid w:val="00D66ECD"/>
    <w:rsid w:val="00D762FE"/>
    <w:rsid w:val="00D827CA"/>
    <w:rsid w:val="00DA776F"/>
    <w:rsid w:val="00DE6193"/>
    <w:rsid w:val="00E044F8"/>
    <w:rsid w:val="00E0516A"/>
    <w:rsid w:val="00E31DAA"/>
    <w:rsid w:val="00E32A84"/>
    <w:rsid w:val="00E45D9B"/>
    <w:rsid w:val="00E572BF"/>
    <w:rsid w:val="00EA6815"/>
    <w:rsid w:val="00EE3A3F"/>
    <w:rsid w:val="00F23CC1"/>
    <w:rsid w:val="00F33235"/>
    <w:rsid w:val="00F4483A"/>
    <w:rsid w:val="00F75606"/>
    <w:rsid w:val="00FC0129"/>
    <w:rsid w:val="00FF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EC56B"/>
  <w15:chartTrackingRefBased/>
  <w15:docId w15:val="{E7133229-CD12-449C-B44E-620939FB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A41"/>
  </w:style>
  <w:style w:type="paragraph" w:styleId="Footer">
    <w:name w:val="footer"/>
    <w:basedOn w:val="Normal"/>
    <w:link w:val="Foot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A41"/>
  </w:style>
  <w:style w:type="paragraph" w:styleId="ListParagraph">
    <w:name w:val="List Paragraph"/>
    <w:basedOn w:val="Normal"/>
    <w:uiPriority w:val="34"/>
    <w:qFormat/>
    <w:rsid w:val="00336A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A4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95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15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178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6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45D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7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zhang@tows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owson.edu/chp/departments/health-sciences/undergrad/health-care/resources/honor-society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095DF5195304BACDA50F628137C15" ma:contentTypeVersion="10" ma:contentTypeDescription="Create a new document." ma:contentTypeScope="" ma:versionID="faad5b1a35927c00175fe9e3713def4f">
  <xsd:schema xmlns:xsd="http://www.w3.org/2001/XMLSchema" xmlns:xs="http://www.w3.org/2001/XMLSchema" xmlns:p="http://schemas.microsoft.com/office/2006/metadata/properties" xmlns:ns3="ef7a45ef-20f6-4ae7-a83a-c821aff18b3e" targetNamespace="http://schemas.microsoft.com/office/2006/metadata/properties" ma:root="true" ma:fieldsID="ecdfde6a3d742e0d7be770720ad928ce" ns3:_="">
    <xsd:import namespace="ef7a45ef-20f6-4ae7-a83a-c821aff18b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45ef-20f6-4ae7-a83a-c821aff18b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202F3F-8C66-473D-BE58-980CBFF47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45ef-20f6-4ae7-a83a-c821aff18b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861B1F-93AF-478D-93BC-C300CB09C3A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ef7a45ef-20f6-4ae7-a83a-c821aff18b3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D0BAAE0-F657-4237-BFB6-663542EBD6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philipos, Hrisoula</dc:creator>
  <cp:keywords/>
  <dc:description/>
  <cp:lastModifiedBy>Crespo, Alexander P.</cp:lastModifiedBy>
  <cp:revision>3</cp:revision>
  <cp:lastPrinted>2021-11-08T19:04:00Z</cp:lastPrinted>
  <dcterms:created xsi:type="dcterms:W3CDTF">2025-10-30T18:30:00Z</dcterms:created>
  <dcterms:modified xsi:type="dcterms:W3CDTF">2025-10-3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095DF5195304BACDA50F628137C15</vt:lpwstr>
  </property>
</Properties>
</file>